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ED376" w14:textId="23A84ABA" w:rsidR="00526125" w:rsidRPr="000D6CA0" w:rsidRDefault="00526125" w:rsidP="000D6CA0">
      <w:pPr>
        <w:jc w:val="center"/>
        <w:rPr>
          <w:rFonts w:ascii="Times New Roman" w:hAnsi="Times New Roman" w:cs="Times New Roman"/>
          <w:sz w:val="32"/>
          <w:szCs w:val="32"/>
        </w:rPr>
      </w:pPr>
      <w:r w:rsidRPr="000D6CA0">
        <w:rPr>
          <w:rFonts w:ascii="Times New Roman" w:hAnsi="Times New Roman" w:cs="Times New Roman"/>
          <w:sz w:val="32"/>
          <w:szCs w:val="32"/>
        </w:rPr>
        <w:t>Running YOLOv7 on the host</w:t>
      </w:r>
    </w:p>
    <w:p w14:paraId="2DE84A7E" w14:textId="3A83AC1E" w:rsidR="00526125" w:rsidRPr="000D6CA0" w:rsidRDefault="00526125" w:rsidP="000D6CA0">
      <w:pPr>
        <w:jc w:val="center"/>
        <w:rPr>
          <w:rFonts w:ascii="Times New Roman" w:hAnsi="Times New Roman" w:cs="Times New Roman"/>
          <w:sz w:val="28"/>
          <w:szCs w:val="28"/>
        </w:rPr>
      </w:pPr>
      <w:r w:rsidRPr="000D6CA0">
        <w:rPr>
          <w:rFonts w:ascii="Times New Roman" w:hAnsi="Times New Roman" w:cs="Times New Roman"/>
          <w:sz w:val="28"/>
          <w:szCs w:val="28"/>
        </w:rPr>
        <w:t>Name: Pravar Kochar</w:t>
      </w:r>
    </w:p>
    <w:p w14:paraId="28B81ED5" w14:textId="77777777" w:rsidR="00526125" w:rsidRDefault="00526125" w:rsidP="00526125">
      <w:pPr>
        <w:ind w:left="2880" w:firstLine="720"/>
        <w:rPr>
          <w:rFonts w:ascii="Times New Roman" w:hAnsi="Times New Roman" w:cs="Times New Roman"/>
        </w:rPr>
      </w:pPr>
    </w:p>
    <w:p w14:paraId="3C9C12E1" w14:textId="7E12AF9E" w:rsidR="00757E62" w:rsidRPr="000D6CA0" w:rsidRDefault="00757E62">
      <w:p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For this build YOLOv7 base model is downloa</w:t>
      </w:r>
      <w:r w:rsidR="00526125" w:rsidRPr="000D6CA0">
        <w:rPr>
          <w:rFonts w:ascii="Times New Roman" w:hAnsi="Times New Roman" w:cs="Times New Roman"/>
          <w:sz w:val="24"/>
          <w:szCs w:val="24"/>
        </w:rPr>
        <w:t>de</w:t>
      </w:r>
      <w:r w:rsidRPr="000D6CA0">
        <w:rPr>
          <w:rFonts w:ascii="Times New Roman" w:hAnsi="Times New Roman" w:cs="Times New Roman"/>
          <w:sz w:val="24"/>
          <w:szCs w:val="24"/>
        </w:rPr>
        <w:t xml:space="preserve">d and made to run on </w:t>
      </w:r>
      <w:r w:rsidR="00526125" w:rsidRPr="000D6CA0">
        <w:rPr>
          <w:rFonts w:ascii="Times New Roman" w:hAnsi="Times New Roman" w:cs="Times New Roman"/>
          <w:sz w:val="24"/>
          <w:szCs w:val="24"/>
        </w:rPr>
        <w:t>a W</w:t>
      </w:r>
      <w:r w:rsidRPr="000D6CA0">
        <w:rPr>
          <w:rFonts w:ascii="Times New Roman" w:hAnsi="Times New Roman" w:cs="Times New Roman"/>
          <w:sz w:val="24"/>
          <w:szCs w:val="24"/>
        </w:rPr>
        <w:t xml:space="preserve">indows host, although to run on any other OS is also similar. This version has been run on </w:t>
      </w:r>
      <w:r w:rsidR="00526125" w:rsidRPr="000D6CA0">
        <w:rPr>
          <w:rFonts w:ascii="Times New Roman" w:hAnsi="Times New Roman" w:cs="Times New Roman"/>
          <w:sz w:val="24"/>
          <w:szCs w:val="24"/>
        </w:rPr>
        <w:t>a W</w:t>
      </w:r>
      <w:r w:rsidRPr="000D6CA0">
        <w:rPr>
          <w:rFonts w:ascii="Times New Roman" w:hAnsi="Times New Roman" w:cs="Times New Roman"/>
          <w:sz w:val="24"/>
          <w:szCs w:val="24"/>
        </w:rPr>
        <w:t>indows 11 Dell Laptop</w:t>
      </w:r>
      <w:r w:rsidR="00526125" w:rsidRPr="000D6CA0">
        <w:rPr>
          <w:rFonts w:ascii="Times New Roman" w:hAnsi="Times New Roman" w:cs="Times New Roman"/>
          <w:sz w:val="24"/>
          <w:szCs w:val="24"/>
        </w:rPr>
        <w:t xml:space="preserve"> in PyCharm</w:t>
      </w:r>
      <w:r w:rsidRPr="000D6CA0">
        <w:rPr>
          <w:rFonts w:ascii="Times New Roman" w:hAnsi="Times New Roman" w:cs="Times New Roman"/>
          <w:sz w:val="24"/>
          <w:szCs w:val="24"/>
        </w:rPr>
        <w:t xml:space="preserve"> for testing.</w:t>
      </w:r>
    </w:p>
    <w:p w14:paraId="0735FC93" w14:textId="77777777" w:rsidR="00757E62" w:rsidRPr="000D6CA0" w:rsidRDefault="00757E62">
      <w:pPr>
        <w:rPr>
          <w:rFonts w:ascii="Times New Roman" w:hAnsi="Times New Roman" w:cs="Times New Roman"/>
          <w:sz w:val="24"/>
          <w:szCs w:val="24"/>
        </w:rPr>
      </w:pPr>
    </w:p>
    <w:p w14:paraId="27D6CBE7" w14:textId="7414CE18" w:rsidR="00757E62" w:rsidRPr="000D6CA0" w:rsidRDefault="00757E62" w:rsidP="00757E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Git clone the given repository into a desired location: </w:t>
      </w:r>
      <w:hyperlink r:id="rId5" w:history="1">
        <w:r w:rsidRPr="000D6CA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WongKinYiu/yolov7.git</w:t>
        </w:r>
      </w:hyperlink>
      <w:r w:rsidRPr="000D6CA0">
        <w:rPr>
          <w:rFonts w:ascii="Times New Roman" w:hAnsi="Times New Roman" w:cs="Times New Roman"/>
          <w:sz w:val="24"/>
          <w:szCs w:val="24"/>
        </w:rPr>
        <w:t xml:space="preserve"> using the given commands.</w:t>
      </w:r>
    </w:p>
    <w:p w14:paraId="7E8BE35B" w14:textId="6FE2730D" w:rsidR="00757E62" w:rsidRPr="000D6CA0" w:rsidRDefault="00757E62" w:rsidP="00757E6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cd &lt;</w:t>
      </w:r>
      <w:proofErr w:type="gramStart"/>
      <w:r w:rsidRPr="000D6CA0">
        <w:rPr>
          <w:rFonts w:ascii="Times New Roman" w:hAnsi="Times New Roman" w:cs="Times New Roman"/>
          <w:sz w:val="24"/>
          <w:szCs w:val="24"/>
        </w:rPr>
        <w:t>desired-folder</w:t>
      </w:r>
      <w:proofErr w:type="gramEnd"/>
      <w:r w:rsidRPr="000D6CA0">
        <w:rPr>
          <w:rFonts w:ascii="Times New Roman" w:hAnsi="Times New Roman" w:cs="Times New Roman"/>
          <w:sz w:val="24"/>
          <w:szCs w:val="24"/>
        </w:rPr>
        <w:t>&gt;</w:t>
      </w:r>
    </w:p>
    <w:p w14:paraId="2F9BA3A4" w14:textId="5D64A671" w:rsidR="00757E62" w:rsidRPr="000D6CA0" w:rsidRDefault="00757E62" w:rsidP="00757E62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git clone </w:t>
      </w:r>
      <w:hyperlink r:id="rId6" w:history="1">
        <w:r w:rsidRPr="000D6CA0">
          <w:rPr>
            <w:rStyle w:val="Hyperlink"/>
            <w:rFonts w:ascii="Times New Roman" w:hAnsi="Times New Roman" w:cs="Times New Roman"/>
            <w:sz w:val="24"/>
            <w:szCs w:val="24"/>
          </w:rPr>
          <w:t>https://github.com/WongKinYiu/yolov7.git</w:t>
        </w:r>
      </w:hyperlink>
      <w:r w:rsidRPr="000D6CA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E795754" w14:textId="79AADB62" w:rsidR="00757E62" w:rsidRPr="000D6CA0" w:rsidRDefault="00757E62" w:rsidP="00757E6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Decide upon a YOLOv7 version from the repo page. (</w:t>
      </w:r>
      <w:hyperlink r:id="rId7" w:anchor="performance" w:history="1">
        <w:r w:rsidRPr="000D6CA0">
          <w:rPr>
            <w:rStyle w:val="Hyperlink"/>
            <w:sz w:val="24"/>
            <w:szCs w:val="24"/>
          </w:rPr>
          <w:t xml:space="preserve">GitHub - </w:t>
        </w:r>
        <w:proofErr w:type="spellStart"/>
        <w:r w:rsidRPr="000D6CA0">
          <w:rPr>
            <w:rStyle w:val="Hyperlink"/>
            <w:sz w:val="24"/>
            <w:szCs w:val="24"/>
          </w:rPr>
          <w:t>WongKinYiu</w:t>
        </w:r>
        <w:proofErr w:type="spellEnd"/>
        <w:r w:rsidRPr="000D6CA0">
          <w:rPr>
            <w:rStyle w:val="Hyperlink"/>
            <w:sz w:val="24"/>
            <w:szCs w:val="24"/>
          </w:rPr>
          <w:t>/yolov7: Implementation of paper - YOLOv7: Trainable bag-of-freebies sets new state-of-the-art for real-time object detectors</w:t>
        </w:r>
      </w:hyperlink>
      <w:r w:rsidRPr="000D6CA0">
        <w:rPr>
          <w:rFonts w:ascii="Times New Roman" w:hAnsi="Times New Roman" w:cs="Times New Roman"/>
          <w:sz w:val="24"/>
          <w:szCs w:val="24"/>
        </w:rPr>
        <w:t>)</w:t>
      </w:r>
    </w:p>
    <w:p w14:paraId="4B811DDE" w14:textId="79AD51D5" w:rsidR="00757E62" w:rsidRPr="000D6CA0" w:rsidRDefault="00757E62" w:rsidP="00757E62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92962A0" wp14:editId="0E569EFE">
            <wp:extent cx="5943600" cy="2990850"/>
            <wp:effectExtent l="0" t="0" r="0" b="0"/>
            <wp:docPr id="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BB8B8" w14:textId="5F6F33FA" w:rsidR="00526125" w:rsidRPr="000D6CA0" w:rsidRDefault="00757E62" w:rsidP="00526125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Click on the model and download it into the </w:t>
      </w:r>
      <w:r w:rsidR="00526125" w:rsidRPr="000D6CA0">
        <w:rPr>
          <w:rFonts w:ascii="Times New Roman" w:hAnsi="Times New Roman" w:cs="Times New Roman"/>
          <w:sz w:val="24"/>
          <w:szCs w:val="24"/>
        </w:rPr>
        <w:t>cloned folder. (In the same location as the detect.py file and others). For the test, the first YOLOv7 model was used. (</w:t>
      </w:r>
      <w:proofErr w:type="gramStart"/>
      <w:r w:rsidR="00526125" w:rsidRPr="000D6CA0">
        <w:rPr>
          <w:rFonts w:ascii="Times New Roman" w:hAnsi="Times New Roman" w:cs="Times New Roman"/>
          <w:sz w:val="24"/>
          <w:szCs w:val="24"/>
        </w:rPr>
        <w:t>one</w:t>
      </w:r>
      <w:proofErr w:type="gramEnd"/>
      <w:r w:rsidR="00526125" w:rsidRPr="000D6CA0">
        <w:rPr>
          <w:rFonts w:ascii="Times New Roman" w:hAnsi="Times New Roman" w:cs="Times New Roman"/>
          <w:sz w:val="24"/>
          <w:szCs w:val="24"/>
        </w:rPr>
        <w:t xml:space="preserve"> with avg time of 2.8ms)</w:t>
      </w:r>
    </w:p>
    <w:p w14:paraId="4D9418A4" w14:textId="76875E6F" w:rsidR="00526125" w:rsidRPr="000D6CA0" w:rsidRDefault="00526125" w:rsidP="005261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In the cloned folder, from PyCharm set up a virtual environment in the same folder as the previous download.</w:t>
      </w:r>
    </w:p>
    <w:p w14:paraId="2428E7F0" w14:textId="7B5B0EE9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In a PyCharm terminal in the location: Model-YOLOv7 run the following command to set up a virtual environment.</w:t>
      </w:r>
    </w:p>
    <w:p w14:paraId="16C2EAC4" w14:textId="2F100C18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python -m </w:t>
      </w:r>
      <w:proofErr w:type="spellStart"/>
      <w:r w:rsidRPr="000D6CA0">
        <w:rPr>
          <w:rFonts w:ascii="Times New Roman" w:hAnsi="Times New Roman" w:cs="Times New Roman"/>
          <w:sz w:val="24"/>
          <w:szCs w:val="24"/>
        </w:rPr>
        <w:t>venv</w:t>
      </w:r>
      <w:proofErr w:type="spellEnd"/>
      <w:r w:rsidRPr="000D6CA0">
        <w:rPr>
          <w:rFonts w:ascii="Times New Roman" w:hAnsi="Times New Roman" w:cs="Times New Roman"/>
          <w:sz w:val="24"/>
          <w:szCs w:val="24"/>
        </w:rPr>
        <w:t xml:space="preserve"> YOLOv7</w:t>
      </w:r>
    </w:p>
    <w:p w14:paraId="1F1E90E9" w14:textId="1AC0E728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To activate the environment:</w:t>
      </w:r>
    </w:p>
    <w:p w14:paraId="7EC24AAF" w14:textId="3DADF0E6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0D6CA0">
        <w:rPr>
          <w:rFonts w:ascii="Times New Roman" w:hAnsi="Times New Roman" w:cs="Times New Roman"/>
          <w:sz w:val="24"/>
          <w:szCs w:val="24"/>
        </w:rPr>
        <w:t>.\YOLOv7\Scripts\activate</w:t>
      </w:r>
      <w:proofErr w:type="gramEnd"/>
    </w:p>
    <w:p w14:paraId="6730E717" w14:textId="2F4585AE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lastRenderedPageBreak/>
        <w:t xml:space="preserve">In the repo root directory in the virtual environment </w:t>
      </w:r>
      <w:proofErr w:type="gramStart"/>
      <w:r w:rsidRPr="000D6CA0">
        <w:rPr>
          <w:rFonts w:ascii="Times New Roman" w:hAnsi="Times New Roman" w:cs="Times New Roman"/>
          <w:sz w:val="24"/>
          <w:szCs w:val="24"/>
        </w:rPr>
        <w:t>have to</w:t>
      </w:r>
      <w:proofErr w:type="gramEnd"/>
      <w:r w:rsidRPr="000D6CA0">
        <w:rPr>
          <w:rFonts w:ascii="Times New Roman" w:hAnsi="Times New Roman" w:cs="Times New Roman"/>
          <w:sz w:val="24"/>
          <w:szCs w:val="24"/>
        </w:rPr>
        <w:t xml:space="preserve"> download the dependencies, to do so run:</w:t>
      </w:r>
    </w:p>
    <w:p w14:paraId="6966DE91" w14:textId="4AEFC39C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pip install -r </w:t>
      </w:r>
      <w:proofErr w:type="gramStart"/>
      <w:r w:rsidRPr="000D6CA0">
        <w:rPr>
          <w:rFonts w:ascii="Times New Roman" w:hAnsi="Times New Roman" w:cs="Times New Roman"/>
          <w:sz w:val="24"/>
          <w:szCs w:val="24"/>
        </w:rPr>
        <w:t>requirements.txt</w:t>
      </w:r>
      <w:proofErr w:type="gramEnd"/>
    </w:p>
    <w:p w14:paraId="2BC0FB6C" w14:textId="7DD30320" w:rsidR="00526125" w:rsidRPr="000D6CA0" w:rsidRDefault="00526125" w:rsidP="0052612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Now to run object detection on a file of choosing. Say file test.jpg is downloaded in the repo root.</w:t>
      </w:r>
    </w:p>
    <w:p w14:paraId="6502F843" w14:textId="42FAF463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From the virtual environment, run the command:</w:t>
      </w:r>
    </w:p>
    <w:p w14:paraId="5C06EA96" w14:textId="624C126F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python detect.py --weights yolov7.pt --conf 0.4 --</w:t>
      </w:r>
      <w:proofErr w:type="spellStart"/>
      <w:r w:rsidRPr="000D6CA0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0D6CA0">
        <w:rPr>
          <w:rFonts w:ascii="Times New Roman" w:hAnsi="Times New Roman" w:cs="Times New Roman"/>
          <w:sz w:val="24"/>
          <w:szCs w:val="24"/>
        </w:rPr>
        <w:t>-size 640 --source test.jpg</w:t>
      </w:r>
    </w:p>
    <w:p w14:paraId="1B631D5A" w14:textId="4E5F8EED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 xml:space="preserve">Here the </w:t>
      </w:r>
      <w:proofErr w:type="spellStart"/>
      <w:r w:rsidRPr="000D6CA0">
        <w:rPr>
          <w:rFonts w:ascii="Times New Roman" w:hAnsi="Times New Roman" w:cs="Times New Roman"/>
          <w:sz w:val="24"/>
          <w:szCs w:val="24"/>
        </w:rPr>
        <w:t>img</w:t>
      </w:r>
      <w:proofErr w:type="spellEnd"/>
      <w:r w:rsidRPr="000D6CA0">
        <w:rPr>
          <w:rFonts w:ascii="Times New Roman" w:hAnsi="Times New Roman" w:cs="Times New Roman"/>
          <w:sz w:val="24"/>
          <w:szCs w:val="24"/>
        </w:rPr>
        <w:t xml:space="preserve">-size </w:t>
      </w:r>
      <w:proofErr w:type="gramStart"/>
      <w:r w:rsidRPr="000D6CA0">
        <w:rPr>
          <w:rFonts w:ascii="Times New Roman" w:hAnsi="Times New Roman" w:cs="Times New Roman"/>
          <w:sz w:val="24"/>
          <w:szCs w:val="24"/>
        </w:rPr>
        <w:t>has to</w:t>
      </w:r>
      <w:proofErr w:type="gramEnd"/>
      <w:r w:rsidRPr="000D6CA0">
        <w:rPr>
          <w:rFonts w:ascii="Times New Roman" w:hAnsi="Times New Roman" w:cs="Times New Roman"/>
          <w:sz w:val="24"/>
          <w:szCs w:val="24"/>
        </w:rPr>
        <w:t xml:space="preserve"> be the same test size as of the download of the model as seen in step 2.</w:t>
      </w:r>
    </w:p>
    <w:p w14:paraId="78ACBFA7" w14:textId="1600DF21" w:rsidR="00526125" w:rsidRPr="000D6CA0" w:rsidRDefault="00526125" w:rsidP="0052612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The run is saved under: \Model-YOLOv7\runs\detect\ in folder named exp or exp1/2/3…</w:t>
      </w:r>
    </w:p>
    <w:p w14:paraId="5CB09F62" w14:textId="77777777" w:rsidR="00526125" w:rsidRPr="000D6CA0" w:rsidRDefault="00526125" w:rsidP="00526125">
      <w:pPr>
        <w:rPr>
          <w:rFonts w:ascii="Times New Roman" w:hAnsi="Times New Roman" w:cs="Times New Roman"/>
          <w:sz w:val="24"/>
          <w:szCs w:val="24"/>
        </w:rPr>
      </w:pPr>
    </w:p>
    <w:p w14:paraId="4A7FD701" w14:textId="5DD1326D" w:rsidR="00526125" w:rsidRPr="000D6CA0" w:rsidRDefault="000D6CA0" w:rsidP="00526125">
      <w:pPr>
        <w:rPr>
          <w:rFonts w:ascii="Times New Roman" w:hAnsi="Times New Roman" w:cs="Times New Roman"/>
          <w:sz w:val="24"/>
          <w:szCs w:val="24"/>
        </w:rPr>
      </w:pPr>
      <w:r w:rsidRPr="000D6CA0">
        <w:rPr>
          <w:rFonts w:ascii="Times New Roman" w:hAnsi="Times New Roman" w:cs="Times New Roman"/>
          <w:sz w:val="24"/>
          <w:szCs w:val="24"/>
        </w:rPr>
        <w:t>For training the model on a custom data set a few setup steps vary and can be followed by this tutorial:</w:t>
      </w:r>
    </w:p>
    <w:p w14:paraId="337CE81E" w14:textId="62B13AFC" w:rsidR="000D6CA0" w:rsidRPr="000D6CA0" w:rsidRDefault="000D6CA0" w:rsidP="00526125">
      <w:pPr>
        <w:rPr>
          <w:rFonts w:ascii="Times New Roman" w:hAnsi="Times New Roman" w:cs="Times New Roman"/>
          <w:sz w:val="24"/>
          <w:szCs w:val="24"/>
        </w:rPr>
      </w:pPr>
      <w:hyperlink r:id="rId9" w:history="1">
        <w:r w:rsidRPr="000D6CA0">
          <w:rPr>
            <w:rStyle w:val="Hyperlink"/>
            <w:sz w:val="24"/>
            <w:szCs w:val="24"/>
          </w:rPr>
          <w:t>Official YOLO v7 Custom Object Detection Tutorial | Windows &amp; Linux - YouTube</w:t>
        </w:r>
      </w:hyperlink>
    </w:p>
    <w:p w14:paraId="25671162" w14:textId="77777777" w:rsidR="00526125" w:rsidRPr="000D6CA0" w:rsidRDefault="00526125" w:rsidP="00526125">
      <w:pPr>
        <w:rPr>
          <w:rFonts w:ascii="Times New Roman" w:hAnsi="Times New Roman" w:cs="Times New Roman"/>
          <w:sz w:val="24"/>
          <w:szCs w:val="24"/>
        </w:rPr>
      </w:pPr>
    </w:p>
    <w:sectPr w:rsidR="00526125" w:rsidRPr="000D6C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A11247"/>
    <w:multiLevelType w:val="hybridMultilevel"/>
    <w:tmpl w:val="D362D3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57255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UwMzOzNDYyMjczNTdX0lEKTi0uzszPAykwrAUA9XEfzCwAAAA="/>
  </w:docVars>
  <w:rsids>
    <w:rsidRoot w:val="00A51FBB"/>
    <w:rsid w:val="000D6CA0"/>
    <w:rsid w:val="002D0E11"/>
    <w:rsid w:val="003219BB"/>
    <w:rsid w:val="00526125"/>
    <w:rsid w:val="006D239A"/>
    <w:rsid w:val="00757E62"/>
    <w:rsid w:val="009269B7"/>
    <w:rsid w:val="00A51FBB"/>
    <w:rsid w:val="00D404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50805"/>
  <w15:chartTrackingRefBased/>
  <w15:docId w15:val="{3332E0D5-41F0-4508-A21B-F9CAFFB81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7E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757E6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7E6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github.com/WongKinYiu/yolov7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WongKinYiu/yolov7.git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WongKinYiu/yolov7.git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watch?v=-QWxJ0j9EY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1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var</dc:creator>
  <cp:keywords/>
  <dc:description/>
  <cp:lastModifiedBy>Pravar</cp:lastModifiedBy>
  <cp:revision>5</cp:revision>
  <dcterms:created xsi:type="dcterms:W3CDTF">2023-08-07T07:24:00Z</dcterms:created>
  <dcterms:modified xsi:type="dcterms:W3CDTF">2023-08-07T12:27:00Z</dcterms:modified>
</cp:coreProperties>
</file>